
<file path=[Content_Types].xml><?xml version="1.0" encoding="utf-8"?>
<Types xmlns="http://schemas.openxmlformats.org/package/2006/content-types">
  <Default Extension="xml" ContentType="application/xml"/>
  <Default Extension="jpeg" ContentType="image/jpeg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0E43443" w14:textId="77777777" w:rsidR="00D31482" w:rsidRDefault="00D31482" w:rsidP="005B0F36">
      <w:pPr>
        <w:jc w:val="center"/>
        <w:rPr>
          <w:rFonts w:ascii="Times New Roman" w:hAnsi="Times New Roman" w:cs="Times New Roman"/>
          <w:b/>
          <w:sz w:val="56"/>
          <w:szCs w:val="56"/>
        </w:rPr>
      </w:pPr>
      <w:r>
        <w:rPr>
          <w:rFonts w:ascii="Times New Roman" w:hAnsi="Times New Roman" w:cs="Times New Roman"/>
          <w:noProof/>
          <w:lang w:val="en-US"/>
        </w:rPr>
        <w:drawing>
          <wp:inline distT="0" distB="0" distL="0" distR="0" wp14:anchorId="79CBA3C0" wp14:editId="1455EF3E">
            <wp:extent cx="4238625" cy="2390775"/>
            <wp:effectExtent l="0" t="0" r="9525" b="952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38625" cy="2390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DB5B599" w14:textId="77777777" w:rsidR="00D31482" w:rsidRDefault="00D31482" w:rsidP="00D31482">
      <w:pPr>
        <w:rPr>
          <w:rFonts w:ascii="Times New Roman" w:hAnsi="Times New Roman" w:cs="Times New Roman"/>
          <w:b/>
          <w:sz w:val="56"/>
          <w:szCs w:val="56"/>
        </w:rPr>
      </w:pPr>
    </w:p>
    <w:p w14:paraId="7F047E74" w14:textId="77777777" w:rsidR="00D31482" w:rsidRDefault="00D31482" w:rsidP="00D31482">
      <w:pPr>
        <w:jc w:val="center"/>
        <w:rPr>
          <w:rFonts w:ascii="Times New Roman" w:hAnsi="Times New Roman" w:cs="Times New Roman"/>
          <w:b/>
          <w:sz w:val="56"/>
          <w:szCs w:val="56"/>
        </w:rPr>
      </w:pPr>
      <w:r>
        <w:rPr>
          <w:rFonts w:ascii="Times New Roman" w:hAnsi="Times New Roman" w:cs="Times New Roman"/>
          <w:b/>
          <w:sz w:val="56"/>
          <w:szCs w:val="56"/>
        </w:rPr>
        <w:t>Managing &amp; Programming Database MCDA5540</w:t>
      </w:r>
    </w:p>
    <w:p w14:paraId="6A741A1B" w14:textId="77777777" w:rsidR="00D31482" w:rsidRDefault="00D31482" w:rsidP="00D31482">
      <w:pPr>
        <w:jc w:val="center"/>
        <w:rPr>
          <w:rFonts w:ascii="Times New Roman" w:hAnsi="Times New Roman" w:cs="Times New Roman"/>
          <w:b/>
          <w:sz w:val="44"/>
          <w:szCs w:val="44"/>
        </w:rPr>
      </w:pPr>
    </w:p>
    <w:p w14:paraId="031A624B" w14:textId="77777777" w:rsidR="00D31482" w:rsidRDefault="00D31482" w:rsidP="00D31482">
      <w:pPr>
        <w:jc w:val="center"/>
        <w:rPr>
          <w:rFonts w:ascii="Times New Roman" w:hAnsi="Times New Roman" w:cs="Times New Roman"/>
          <w:b/>
          <w:sz w:val="40"/>
          <w:szCs w:val="40"/>
        </w:rPr>
      </w:pPr>
    </w:p>
    <w:p w14:paraId="26397A9D" w14:textId="77777777" w:rsidR="00D31482" w:rsidRDefault="00D31482" w:rsidP="00727D22">
      <w:pPr>
        <w:jc w:val="center"/>
        <w:outlineLvl w:val="0"/>
        <w:rPr>
          <w:rFonts w:ascii="Times New Roman" w:hAnsi="Times New Roman" w:cs="Times New Roman"/>
          <w:b/>
          <w:sz w:val="40"/>
          <w:szCs w:val="40"/>
        </w:rPr>
      </w:pPr>
      <w:r>
        <w:rPr>
          <w:rFonts w:ascii="Times New Roman" w:hAnsi="Times New Roman" w:cs="Times New Roman"/>
          <w:b/>
          <w:sz w:val="40"/>
          <w:szCs w:val="40"/>
        </w:rPr>
        <w:t>Master of Science in Computing and Data Analytics</w:t>
      </w:r>
    </w:p>
    <w:p w14:paraId="0621A8B1" w14:textId="77777777" w:rsidR="00D31482" w:rsidRDefault="00741BA1" w:rsidP="00727D22">
      <w:pPr>
        <w:jc w:val="center"/>
        <w:outlineLvl w:val="0"/>
        <w:rPr>
          <w:rFonts w:ascii="Times New Roman" w:hAnsi="Times New Roman" w:cs="Times New Roman"/>
          <w:b/>
          <w:sz w:val="40"/>
          <w:szCs w:val="40"/>
        </w:rPr>
      </w:pPr>
      <w:r>
        <w:rPr>
          <w:rFonts w:ascii="Times New Roman" w:hAnsi="Times New Roman" w:cs="Times New Roman"/>
          <w:b/>
          <w:sz w:val="40"/>
          <w:szCs w:val="40"/>
        </w:rPr>
        <w:t>Assignment-4</w:t>
      </w:r>
    </w:p>
    <w:p w14:paraId="545135A3" w14:textId="77777777" w:rsidR="00D31482" w:rsidRDefault="00D31482" w:rsidP="00D31482">
      <w:pPr>
        <w:rPr>
          <w:rFonts w:ascii="Times New Roman" w:hAnsi="Times New Roman" w:cs="Times New Roman"/>
          <w:sz w:val="28"/>
          <w:szCs w:val="28"/>
        </w:rPr>
      </w:pPr>
    </w:p>
    <w:p w14:paraId="4A8395EA" w14:textId="77777777" w:rsidR="00D31482" w:rsidRDefault="00D31482" w:rsidP="00D31482">
      <w:pPr>
        <w:rPr>
          <w:rFonts w:ascii="Times New Roman" w:hAnsi="Times New Roman" w:cs="Times New Roman"/>
          <w:sz w:val="28"/>
          <w:szCs w:val="28"/>
        </w:rPr>
      </w:pPr>
    </w:p>
    <w:p w14:paraId="351B1AD5" w14:textId="77777777" w:rsidR="00D31482" w:rsidRDefault="00D31482" w:rsidP="00727D22">
      <w:pPr>
        <w:jc w:val="center"/>
        <w:outlineLvl w:val="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>Submitted by</w:t>
      </w:r>
      <w:r>
        <w:rPr>
          <w:rFonts w:ascii="Times New Roman" w:hAnsi="Times New Roman" w:cs="Times New Roman"/>
          <w:sz w:val="28"/>
          <w:szCs w:val="28"/>
        </w:rPr>
        <w:t>:</w:t>
      </w:r>
    </w:p>
    <w:p w14:paraId="6BE13BA3" w14:textId="77777777" w:rsidR="00E36602" w:rsidRPr="00A67CC8" w:rsidRDefault="00727D22" w:rsidP="00E36602">
      <w:pPr>
        <w:pStyle w:val="Title"/>
        <w:jc w:val="center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Caner </w:t>
      </w:r>
      <w:proofErr w:type="spellStart"/>
      <w:r>
        <w:rPr>
          <w:rFonts w:ascii="Times New Roman" w:hAnsi="Times New Roman" w:cs="Times New Roman"/>
          <w:sz w:val="28"/>
          <w:szCs w:val="28"/>
        </w:rPr>
        <w:t>Adil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Irfanoglu (A00425840</w:t>
      </w:r>
      <w:bookmarkStart w:id="0" w:name="_GoBack"/>
      <w:bookmarkEnd w:id="0"/>
      <w:r w:rsidR="00E36602" w:rsidRPr="00A67CC8">
        <w:rPr>
          <w:rFonts w:ascii="Times New Roman" w:hAnsi="Times New Roman" w:cs="Times New Roman"/>
          <w:sz w:val="28"/>
          <w:szCs w:val="28"/>
        </w:rPr>
        <w:t>)</w:t>
      </w:r>
    </w:p>
    <w:p w14:paraId="3AB9C963" w14:textId="77777777" w:rsidR="00E36602" w:rsidRPr="00A67CC8" w:rsidRDefault="00E36602" w:rsidP="00E36602">
      <w:pPr>
        <w:pStyle w:val="Title"/>
        <w:jc w:val="center"/>
        <w:rPr>
          <w:rFonts w:ascii="Times New Roman" w:hAnsi="Times New Roman" w:cs="Times New Roman"/>
          <w:sz w:val="28"/>
          <w:szCs w:val="28"/>
        </w:rPr>
      </w:pPr>
      <w:r w:rsidRPr="00A67CC8">
        <w:rPr>
          <w:rFonts w:ascii="Times New Roman" w:hAnsi="Times New Roman" w:cs="Times New Roman"/>
          <w:sz w:val="28"/>
          <w:szCs w:val="28"/>
        </w:rPr>
        <w:t xml:space="preserve">Sunil </w:t>
      </w:r>
      <w:proofErr w:type="spellStart"/>
      <w:r w:rsidRPr="00A67CC8">
        <w:rPr>
          <w:rFonts w:ascii="Times New Roman" w:hAnsi="Times New Roman" w:cs="Times New Roman"/>
          <w:sz w:val="28"/>
          <w:szCs w:val="28"/>
        </w:rPr>
        <w:t>Padikar</w:t>
      </w:r>
      <w:proofErr w:type="spellEnd"/>
      <w:r w:rsidRPr="00A67CC8">
        <w:rPr>
          <w:rFonts w:ascii="Times New Roman" w:hAnsi="Times New Roman" w:cs="Times New Roman"/>
          <w:sz w:val="28"/>
          <w:szCs w:val="28"/>
        </w:rPr>
        <w:t xml:space="preserve"> (A00429)</w:t>
      </w:r>
    </w:p>
    <w:p w14:paraId="046FA778" w14:textId="77777777" w:rsidR="00E36602" w:rsidRDefault="00E36602" w:rsidP="00E36602">
      <w:pPr>
        <w:pStyle w:val="Title"/>
        <w:jc w:val="center"/>
        <w:rPr>
          <w:rFonts w:ascii="Times New Roman" w:hAnsi="Times New Roman" w:cs="Times New Roman"/>
          <w:sz w:val="28"/>
          <w:szCs w:val="28"/>
        </w:rPr>
      </w:pPr>
      <w:r w:rsidRPr="00A67CC8">
        <w:rPr>
          <w:rFonts w:ascii="Times New Roman" w:hAnsi="Times New Roman" w:cs="Times New Roman"/>
          <w:sz w:val="28"/>
          <w:szCs w:val="28"/>
        </w:rPr>
        <w:t>Vinay Govindan (A00429120)</w:t>
      </w:r>
    </w:p>
    <w:p w14:paraId="4A786B87" w14:textId="77777777" w:rsidR="00E36602" w:rsidRPr="00A67CC8" w:rsidRDefault="00E36602" w:rsidP="00E36602">
      <w:pPr>
        <w:pStyle w:val="Title"/>
        <w:jc w:val="center"/>
        <w:rPr>
          <w:rFonts w:ascii="Times New Roman" w:hAnsi="Times New Roman" w:cs="Times New Roman"/>
          <w:sz w:val="28"/>
          <w:szCs w:val="28"/>
        </w:rPr>
      </w:pPr>
      <w:r w:rsidRPr="00A67CC8">
        <w:rPr>
          <w:rFonts w:ascii="Times New Roman" w:hAnsi="Times New Roman" w:cs="Times New Roman"/>
          <w:sz w:val="28"/>
          <w:szCs w:val="28"/>
        </w:rPr>
        <w:t>Gaganpreet Singh (A00429</w:t>
      </w:r>
      <w:r>
        <w:rPr>
          <w:rFonts w:ascii="Times New Roman" w:hAnsi="Times New Roman" w:cs="Times New Roman"/>
          <w:sz w:val="28"/>
          <w:szCs w:val="28"/>
        </w:rPr>
        <w:t>660</w:t>
      </w:r>
      <w:r w:rsidRPr="00A67CC8">
        <w:rPr>
          <w:rFonts w:ascii="Times New Roman" w:hAnsi="Times New Roman" w:cs="Times New Roman"/>
          <w:sz w:val="28"/>
          <w:szCs w:val="28"/>
        </w:rPr>
        <w:t>)</w:t>
      </w:r>
    </w:p>
    <w:p w14:paraId="08C1F815" w14:textId="77777777" w:rsidR="00E36602" w:rsidRPr="00E36602" w:rsidRDefault="00E36602" w:rsidP="00E36602">
      <w:pPr>
        <w:rPr>
          <w:lang w:val="en-CA"/>
        </w:rPr>
      </w:pPr>
    </w:p>
    <w:p w14:paraId="1456EF89" w14:textId="77777777" w:rsidR="00D31482" w:rsidRDefault="00D31482" w:rsidP="00D31482">
      <w:pPr>
        <w:rPr>
          <w:rFonts w:ascii="Times New Roman" w:hAnsi="Times New Roman" w:cs="Times New Roman"/>
          <w:sz w:val="28"/>
          <w:szCs w:val="28"/>
        </w:rPr>
      </w:pPr>
    </w:p>
    <w:p w14:paraId="66300D32" w14:textId="77777777" w:rsidR="00D31482" w:rsidRDefault="00D31482" w:rsidP="00727D22">
      <w:pPr>
        <w:jc w:val="center"/>
        <w:outlineLvl w:val="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>Submitted to</w:t>
      </w:r>
      <w:r>
        <w:rPr>
          <w:rFonts w:ascii="Times New Roman" w:hAnsi="Times New Roman" w:cs="Times New Roman"/>
          <w:sz w:val="28"/>
          <w:szCs w:val="28"/>
        </w:rPr>
        <w:t>:</w:t>
      </w:r>
    </w:p>
    <w:p w14:paraId="5C771A5E" w14:textId="77777777" w:rsidR="00D31482" w:rsidRPr="00421B7A" w:rsidRDefault="00D31482" w:rsidP="00421B7A">
      <w:pPr>
        <w:jc w:val="center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TRISHLA SHAH</w:t>
      </w:r>
      <w:r>
        <w:rPr>
          <w:b/>
          <w:sz w:val="32"/>
          <w:szCs w:val="32"/>
        </w:rPr>
        <w:br w:type="page"/>
      </w:r>
    </w:p>
    <w:p w14:paraId="603B74DE" w14:textId="77777777" w:rsidR="00FA4142" w:rsidRDefault="00914FD5" w:rsidP="00727D22">
      <w:pPr>
        <w:jc w:val="both"/>
        <w:outlineLvl w:val="0"/>
        <w:rPr>
          <w:b/>
          <w:sz w:val="32"/>
          <w:szCs w:val="32"/>
          <w:u w:val="single"/>
        </w:rPr>
      </w:pPr>
      <w:r>
        <w:rPr>
          <w:b/>
          <w:sz w:val="32"/>
          <w:szCs w:val="32"/>
          <w:u w:val="single"/>
        </w:rPr>
        <w:lastRenderedPageBreak/>
        <w:t>EXECUTION</w:t>
      </w:r>
    </w:p>
    <w:p w14:paraId="63FF57FD" w14:textId="77777777" w:rsidR="00D31883" w:rsidRPr="00D31883" w:rsidRDefault="00D31883" w:rsidP="00D31883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color w:val="000000"/>
          <w:sz w:val="24"/>
          <w:szCs w:val="24"/>
        </w:rPr>
      </w:pPr>
    </w:p>
    <w:p w14:paraId="55DF81F7" w14:textId="77777777" w:rsidR="00914FD5" w:rsidRPr="00914FD5" w:rsidRDefault="00914FD5" w:rsidP="00914FD5">
      <w:pPr>
        <w:pStyle w:val="ListParagraph"/>
        <w:numPr>
          <w:ilvl w:val="0"/>
          <w:numId w:val="15"/>
        </w:numPr>
        <w:rPr>
          <w:i/>
          <w:sz w:val="28"/>
          <w:szCs w:val="28"/>
        </w:rPr>
      </w:pPr>
      <w:r w:rsidRPr="00914FD5">
        <w:rPr>
          <w:b/>
          <w:sz w:val="24"/>
          <w:szCs w:val="24"/>
        </w:rPr>
        <w:t xml:space="preserve">Command - </w:t>
      </w:r>
      <w:r w:rsidRPr="00914FD5">
        <w:rPr>
          <w:i/>
        </w:rPr>
        <w:t>./import_texts.sh ../</w:t>
      </w:r>
      <w:proofErr w:type="spellStart"/>
      <w:r w:rsidRPr="00914FD5">
        <w:rPr>
          <w:i/>
        </w:rPr>
        <w:t>data_files</w:t>
      </w:r>
      <w:proofErr w:type="spellEnd"/>
      <w:r w:rsidRPr="00914FD5">
        <w:rPr>
          <w:i/>
        </w:rPr>
        <w:t xml:space="preserve">/ </w:t>
      </w:r>
      <w:proofErr w:type="spellStart"/>
      <w:r w:rsidRPr="00914FD5">
        <w:rPr>
          <w:i/>
        </w:rPr>
        <w:t>newsitems</w:t>
      </w:r>
      <w:proofErr w:type="spellEnd"/>
      <w:r w:rsidRPr="00914FD5">
        <w:rPr>
          <w:i/>
        </w:rPr>
        <w:t xml:space="preserve"> </w:t>
      </w:r>
      <w:proofErr w:type="spellStart"/>
      <w:r w:rsidRPr="00914FD5">
        <w:rPr>
          <w:i/>
        </w:rPr>
        <w:t>v_govindan</w:t>
      </w:r>
      <w:proofErr w:type="spellEnd"/>
      <w:r w:rsidRPr="00914FD5">
        <w:rPr>
          <w:i/>
        </w:rPr>
        <w:t xml:space="preserve"> </w:t>
      </w:r>
      <w:proofErr w:type="spellStart"/>
      <w:r w:rsidRPr="00914FD5">
        <w:rPr>
          <w:i/>
        </w:rPr>
        <w:t>v_govindan</w:t>
      </w:r>
      <w:proofErr w:type="spellEnd"/>
    </w:p>
    <w:p w14:paraId="7A89C0A3" w14:textId="77777777" w:rsidR="00D31883" w:rsidRPr="00914FD5" w:rsidRDefault="00D31883" w:rsidP="00584B0B">
      <w:pPr>
        <w:jc w:val="both"/>
        <w:rPr>
          <w:b/>
          <w:sz w:val="24"/>
          <w:szCs w:val="24"/>
        </w:rPr>
      </w:pPr>
    </w:p>
    <w:p w14:paraId="11B01A3D" w14:textId="77777777" w:rsidR="00D31883" w:rsidRDefault="00914FD5" w:rsidP="00584B0B">
      <w:pPr>
        <w:jc w:val="both"/>
        <w:rPr>
          <w:b/>
          <w:sz w:val="32"/>
          <w:szCs w:val="32"/>
          <w:u w:val="single"/>
        </w:rPr>
      </w:pPr>
      <w:r w:rsidRPr="00275014">
        <w:rPr>
          <w:noProof/>
          <w:lang w:val="en-US"/>
        </w:rPr>
        <w:drawing>
          <wp:inline distT="0" distB="0" distL="0" distR="0" wp14:anchorId="3FC7E5FB" wp14:editId="72CE9A75">
            <wp:extent cx="5731510" cy="4271077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2710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EB54BA" w14:textId="77777777" w:rsidR="00914FD5" w:rsidRDefault="00914FD5" w:rsidP="00584B0B">
      <w:pPr>
        <w:jc w:val="both"/>
        <w:rPr>
          <w:b/>
          <w:sz w:val="32"/>
          <w:szCs w:val="32"/>
          <w:u w:val="single"/>
        </w:rPr>
      </w:pPr>
    </w:p>
    <w:p w14:paraId="7E1E30BE" w14:textId="77777777" w:rsidR="00914FD5" w:rsidRDefault="00914FD5">
      <w:r>
        <w:br w:type="page"/>
      </w:r>
    </w:p>
    <w:p w14:paraId="6740ECAC" w14:textId="77777777" w:rsidR="00D31883" w:rsidRDefault="00914FD5" w:rsidP="00584B0B">
      <w:pPr>
        <w:jc w:val="both"/>
      </w:pPr>
      <w:r>
        <w:lastRenderedPageBreak/>
        <w:t xml:space="preserve">2. </w:t>
      </w:r>
      <w:r w:rsidRPr="00914FD5">
        <w:t xml:space="preserve">After entering the mongo </w:t>
      </w:r>
      <w:proofErr w:type="spellStart"/>
      <w:r w:rsidRPr="00914FD5">
        <w:t>db</w:t>
      </w:r>
      <w:proofErr w:type="spellEnd"/>
      <w:r w:rsidRPr="00914FD5">
        <w:t xml:space="preserve"> password</w:t>
      </w:r>
    </w:p>
    <w:p w14:paraId="40C461DE" w14:textId="77777777" w:rsidR="00914FD5" w:rsidRDefault="00914FD5" w:rsidP="00914FD5">
      <w:pPr>
        <w:rPr>
          <w:sz w:val="28"/>
          <w:szCs w:val="28"/>
        </w:rPr>
      </w:pPr>
      <w:r w:rsidRPr="00275014">
        <w:rPr>
          <w:noProof/>
          <w:lang w:val="en-US"/>
        </w:rPr>
        <w:drawing>
          <wp:inline distT="0" distB="0" distL="0" distR="0" wp14:anchorId="7B087742" wp14:editId="0ED40974">
            <wp:extent cx="5943600" cy="3343275"/>
            <wp:effectExtent l="0" t="0" r="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EB6441" w14:textId="77777777" w:rsidR="00914FD5" w:rsidRDefault="00914FD5" w:rsidP="00914FD5">
      <w:pPr>
        <w:rPr>
          <w:sz w:val="28"/>
          <w:szCs w:val="28"/>
        </w:rPr>
      </w:pPr>
    </w:p>
    <w:p w14:paraId="0971ECF4" w14:textId="77777777" w:rsidR="00914FD5" w:rsidRPr="00914FD5" w:rsidRDefault="00914FD5" w:rsidP="00914FD5">
      <w:pPr>
        <w:pStyle w:val="ListParagraph"/>
        <w:numPr>
          <w:ilvl w:val="0"/>
          <w:numId w:val="17"/>
        </w:numPr>
        <w:rPr>
          <w:sz w:val="28"/>
          <w:szCs w:val="28"/>
        </w:rPr>
      </w:pPr>
      <w:r w:rsidRPr="00914FD5">
        <w:t>The script has processed and imported all the files in the directory “</w:t>
      </w:r>
      <w:proofErr w:type="spellStart"/>
      <w:r w:rsidRPr="00914FD5">
        <w:t>data_files</w:t>
      </w:r>
      <w:proofErr w:type="spellEnd"/>
      <w:r w:rsidRPr="00914FD5">
        <w:t>” and created an index based on “title” and “content” fields</w:t>
      </w:r>
    </w:p>
    <w:p w14:paraId="729C1039" w14:textId="77777777" w:rsidR="00914FD5" w:rsidRDefault="00914FD5" w:rsidP="00914FD5">
      <w:pPr>
        <w:jc w:val="both"/>
        <w:rPr>
          <w:b/>
          <w:u w:val="single"/>
        </w:rPr>
      </w:pPr>
      <w:r w:rsidRPr="00275014">
        <w:rPr>
          <w:noProof/>
          <w:lang w:val="en-US"/>
        </w:rPr>
        <w:drawing>
          <wp:inline distT="0" distB="0" distL="0" distR="0" wp14:anchorId="777B5EF6" wp14:editId="52F6E992">
            <wp:extent cx="5943600" cy="3609975"/>
            <wp:effectExtent l="0" t="0" r="0" b="952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09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2754C3" w14:textId="77777777" w:rsidR="00914FD5" w:rsidRDefault="00914FD5">
      <w:pPr>
        <w:rPr>
          <w:sz w:val="28"/>
          <w:szCs w:val="28"/>
        </w:rPr>
      </w:pPr>
      <w:r>
        <w:rPr>
          <w:sz w:val="28"/>
          <w:szCs w:val="28"/>
        </w:rPr>
        <w:br w:type="page"/>
      </w:r>
    </w:p>
    <w:p w14:paraId="47EBB8FF" w14:textId="77777777" w:rsidR="00914FD5" w:rsidRPr="00914FD5" w:rsidRDefault="00914FD5" w:rsidP="00914FD5">
      <w:pPr>
        <w:pStyle w:val="ListParagraph"/>
        <w:numPr>
          <w:ilvl w:val="0"/>
          <w:numId w:val="17"/>
        </w:numPr>
      </w:pPr>
      <w:r w:rsidRPr="00914FD5">
        <w:lastRenderedPageBreak/>
        <w:t>We check the indexing based on the following query :</w:t>
      </w:r>
    </w:p>
    <w:p w14:paraId="3924E7A7" w14:textId="77777777" w:rsidR="00914FD5" w:rsidRDefault="00914FD5" w:rsidP="00914FD5">
      <w:pPr>
        <w:rPr>
          <w:b/>
          <w:i/>
        </w:rPr>
      </w:pPr>
      <w:r w:rsidRPr="00914FD5">
        <w:rPr>
          <w:i/>
        </w:rPr>
        <w:t xml:space="preserve"> </w:t>
      </w:r>
      <w:proofErr w:type="spellStart"/>
      <w:r w:rsidRPr="00914FD5">
        <w:rPr>
          <w:b/>
          <w:i/>
        </w:rPr>
        <w:t>db.newsitems.find</w:t>
      </w:r>
      <w:proofErr w:type="spellEnd"/>
      <w:r w:rsidRPr="00914FD5">
        <w:rPr>
          <w:b/>
          <w:i/>
        </w:rPr>
        <w:t>({$text: {$search: "Trump"}}, {_id:0,  title:1,  score:  {$meta:  "</w:t>
      </w:r>
      <w:proofErr w:type="spellStart"/>
      <w:r w:rsidRPr="00914FD5">
        <w:rPr>
          <w:b/>
          <w:i/>
        </w:rPr>
        <w:t>textScore</w:t>
      </w:r>
      <w:proofErr w:type="spellEnd"/>
      <w:r w:rsidRPr="00914FD5">
        <w:rPr>
          <w:b/>
          <w:i/>
        </w:rPr>
        <w:t>"}}).sort({score: {$meta: "</w:t>
      </w:r>
      <w:proofErr w:type="spellStart"/>
      <w:r w:rsidRPr="00914FD5">
        <w:rPr>
          <w:b/>
          <w:i/>
        </w:rPr>
        <w:t>textScore</w:t>
      </w:r>
      <w:proofErr w:type="spellEnd"/>
      <w:r w:rsidRPr="00914FD5">
        <w:rPr>
          <w:b/>
          <w:i/>
        </w:rPr>
        <w:t>"}}).limit(2)</w:t>
      </w:r>
    </w:p>
    <w:p w14:paraId="57D7C36A" w14:textId="77777777" w:rsidR="00C66051" w:rsidRPr="00914FD5" w:rsidRDefault="00C66051" w:rsidP="00914FD5">
      <w:pPr>
        <w:rPr>
          <w:b/>
          <w:i/>
        </w:rPr>
      </w:pPr>
      <w:r>
        <w:rPr>
          <w:noProof/>
          <w:lang w:val="en-US"/>
        </w:rPr>
        <w:drawing>
          <wp:inline distT="0" distB="0" distL="0" distR="0" wp14:anchorId="656B5696" wp14:editId="61E59C72">
            <wp:extent cx="5731510" cy="852821"/>
            <wp:effectExtent l="0" t="0" r="2540" b="444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"/>
                    <a:srcRect t="78860" b="7237"/>
                    <a:stretch/>
                  </pic:blipFill>
                  <pic:spPr bwMode="auto">
                    <a:xfrm>
                      <a:off x="0" y="0"/>
                      <a:ext cx="5731510" cy="85282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B7099DE" w14:textId="77777777" w:rsidR="00914FD5" w:rsidRPr="00914FD5" w:rsidRDefault="00914FD5" w:rsidP="00914FD5">
      <w:pPr>
        <w:rPr>
          <w:sz w:val="28"/>
          <w:szCs w:val="28"/>
        </w:rPr>
      </w:pPr>
    </w:p>
    <w:sectPr w:rsidR="00914FD5" w:rsidRPr="00914FD5" w:rsidSect="00421B7A">
      <w:headerReference w:type="default" r:id="rId12"/>
      <w:footerReference w:type="default" r:id="rId13"/>
      <w:pgSz w:w="11906" w:h="16838"/>
      <w:pgMar w:top="1440" w:right="1440" w:bottom="1440" w:left="1440" w:header="708" w:footer="708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7799EDB" w14:textId="77777777" w:rsidR="00911835" w:rsidRDefault="00911835" w:rsidP="00421B7A">
      <w:pPr>
        <w:spacing w:after="0" w:line="240" w:lineRule="auto"/>
      </w:pPr>
      <w:r>
        <w:separator/>
      </w:r>
    </w:p>
  </w:endnote>
  <w:endnote w:type="continuationSeparator" w:id="0">
    <w:p w14:paraId="1FE71D4F" w14:textId="77777777" w:rsidR="00911835" w:rsidRDefault="00911835" w:rsidP="00421B7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auto"/>
    <w:pitch w:val="variable"/>
    <w:sig w:usb0="A00002EF" w:usb1="4000207B" w:usb2="00000000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205545462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6F86173" w14:textId="77777777" w:rsidR="00421B7A" w:rsidRDefault="00421B7A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334C24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14:paraId="71BF4833" w14:textId="77777777" w:rsidR="00421B7A" w:rsidRDefault="00421B7A">
    <w:pPr>
      <w:pStyle w:val="Footer"/>
    </w:pPr>
  </w:p>
</w:ftr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27CD281" w14:textId="77777777" w:rsidR="00911835" w:rsidRDefault="00911835" w:rsidP="00421B7A">
      <w:pPr>
        <w:spacing w:after="0" w:line="240" w:lineRule="auto"/>
      </w:pPr>
      <w:r>
        <w:separator/>
      </w:r>
    </w:p>
  </w:footnote>
  <w:footnote w:type="continuationSeparator" w:id="0">
    <w:p w14:paraId="67EAC9B6" w14:textId="77777777" w:rsidR="00911835" w:rsidRDefault="00911835" w:rsidP="00421B7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E54BE1B" w14:textId="77777777" w:rsidR="00421B7A" w:rsidRDefault="00421B7A">
    <w:pPr>
      <w:pStyle w:val="Header"/>
      <w:pBdr>
        <w:bottom w:val="single" w:sz="4" w:space="8" w:color="4472C4" w:themeColor="accent1"/>
      </w:pBdr>
      <w:spacing w:after="360"/>
      <w:contextualSpacing/>
      <w:jc w:val="right"/>
      <w:rPr>
        <w:color w:val="404040" w:themeColor="text1" w:themeTint="BF"/>
      </w:rPr>
    </w:pPr>
  </w:p>
  <w:p w14:paraId="540DD4DE" w14:textId="77777777" w:rsidR="00421B7A" w:rsidRDefault="00421B7A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844CD400"/>
    <w:multiLevelType w:val="hybridMultilevel"/>
    <w:tmpl w:val="ACD5A830"/>
    <w:lvl w:ilvl="0" w:tplc="FFFFFFFF">
      <w:start w:val="1"/>
      <w:numFmt w:val="lowerLetter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>
    <w:nsid w:val="94A13CB7"/>
    <w:multiLevelType w:val="hybridMultilevel"/>
    <w:tmpl w:val="6537ED60"/>
    <w:lvl w:ilvl="0" w:tplc="FFFFFFFF">
      <w:start w:val="1"/>
      <w:numFmt w:val="lowerLetter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>
    <w:nsid w:val="C42C49A5"/>
    <w:multiLevelType w:val="hybridMultilevel"/>
    <w:tmpl w:val="F8CAB3FD"/>
    <w:lvl w:ilvl="0" w:tplc="FFFFFFFF">
      <w:start w:val="1"/>
      <w:numFmt w:val="lowerLetter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">
    <w:nsid w:val="04112E95"/>
    <w:multiLevelType w:val="hybridMultilevel"/>
    <w:tmpl w:val="210089AA"/>
    <w:lvl w:ilvl="0" w:tplc="4009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>
    <w:nsid w:val="1C8138EB"/>
    <w:multiLevelType w:val="hybridMultilevel"/>
    <w:tmpl w:val="B5B67E2E"/>
    <w:lvl w:ilvl="0" w:tplc="4009000F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>
    <w:nsid w:val="1D027F23"/>
    <w:multiLevelType w:val="hybridMultilevel"/>
    <w:tmpl w:val="A272588D"/>
    <w:lvl w:ilvl="0" w:tplc="FFFFFFFF">
      <w:start w:val="1"/>
      <w:numFmt w:val="lowerLetter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6">
    <w:nsid w:val="1D61AE02"/>
    <w:multiLevelType w:val="hybridMultilevel"/>
    <w:tmpl w:val="61407785"/>
    <w:lvl w:ilvl="0" w:tplc="FFFFFFFF">
      <w:start w:val="1"/>
      <w:numFmt w:val="lowerLetter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7">
    <w:nsid w:val="2DEA209D"/>
    <w:multiLevelType w:val="hybridMultilevel"/>
    <w:tmpl w:val="F83253D6"/>
    <w:lvl w:ilvl="0" w:tplc="6D1C3912">
      <w:start w:val="1"/>
      <w:numFmt w:val="decimal"/>
      <w:lvlText w:val="%1."/>
      <w:lvlJc w:val="left"/>
      <w:pPr>
        <w:ind w:left="360" w:hanging="360"/>
      </w:pPr>
      <w:rPr>
        <w:rFonts w:hint="default"/>
        <w:sz w:val="23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>
    <w:nsid w:val="34E1BF00"/>
    <w:multiLevelType w:val="hybridMultilevel"/>
    <w:tmpl w:val="DC264D1A"/>
    <w:lvl w:ilvl="0" w:tplc="FFFFFFFF">
      <w:start w:val="1"/>
      <w:numFmt w:val="lowerLetter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9">
    <w:nsid w:val="4BE132FB"/>
    <w:multiLevelType w:val="hybridMultilevel"/>
    <w:tmpl w:val="EB6886D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50A3D539"/>
    <w:multiLevelType w:val="hybridMultilevel"/>
    <w:tmpl w:val="2E89CAB0"/>
    <w:lvl w:ilvl="0" w:tplc="FFFFFFFF">
      <w:start w:val="1"/>
      <w:numFmt w:val="lowerLetter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1">
    <w:nsid w:val="539078F5"/>
    <w:multiLevelType w:val="hybridMultilevel"/>
    <w:tmpl w:val="DA5CACA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u w:val="none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5F5F0403"/>
    <w:multiLevelType w:val="hybridMultilevel"/>
    <w:tmpl w:val="0E30C362"/>
    <w:lvl w:ilvl="0" w:tplc="189EED38">
      <w:start w:val="3"/>
      <w:numFmt w:val="lowerLetter"/>
      <w:lvlText w:val="%1)"/>
      <w:lvlJc w:val="left"/>
      <w:pPr>
        <w:ind w:left="360" w:hanging="360"/>
      </w:pPr>
      <w:rPr>
        <w:rFonts w:hint="default"/>
        <w:sz w:val="23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>
    <w:nsid w:val="66952DB4"/>
    <w:multiLevelType w:val="hybridMultilevel"/>
    <w:tmpl w:val="2F26180C"/>
    <w:lvl w:ilvl="0" w:tplc="078E3C64">
      <w:start w:val="3"/>
      <w:numFmt w:val="decimal"/>
      <w:lvlText w:val="%1."/>
      <w:lvlJc w:val="left"/>
      <w:pPr>
        <w:ind w:left="360" w:hanging="360"/>
      </w:pPr>
      <w:rPr>
        <w:rFonts w:hint="default"/>
        <w:sz w:val="22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>
    <w:nsid w:val="697BA9EF"/>
    <w:multiLevelType w:val="hybridMultilevel"/>
    <w:tmpl w:val="20E9562D"/>
    <w:lvl w:ilvl="0" w:tplc="FFFFFFFF">
      <w:start w:val="1"/>
      <w:numFmt w:val="lowerLetter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5">
    <w:nsid w:val="6A3E0F57"/>
    <w:multiLevelType w:val="hybridMultilevel"/>
    <w:tmpl w:val="DB0CDD70"/>
    <w:lvl w:ilvl="0" w:tplc="14E86876">
      <w:start w:val="1"/>
      <w:numFmt w:val="decimal"/>
      <w:lvlText w:val="%1."/>
      <w:lvlJc w:val="left"/>
      <w:pPr>
        <w:ind w:left="360" w:hanging="360"/>
      </w:pPr>
      <w:rPr>
        <w:rFonts w:hint="default"/>
        <w:b/>
        <w:i w:val="0"/>
        <w:sz w:val="24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>
    <w:nsid w:val="734F50DF"/>
    <w:multiLevelType w:val="hybridMultilevel"/>
    <w:tmpl w:val="B854EF69"/>
    <w:lvl w:ilvl="0" w:tplc="FFFFFFFF">
      <w:start w:val="1"/>
      <w:numFmt w:val="lowerLetter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num w:numId="1">
    <w:abstractNumId w:val="8"/>
  </w:num>
  <w:num w:numId="2">
    <w:abstractNumId w:val="3"/>
  </w:num>
  <w:num w:numId="3">
    <w:abstractNumId w:val="6"/>
  </w:num>
  <w:num w:numId="4">
    <w:abstractNumId w:val="5"/>
  </w:num>
  <w:num w:numId="5">
    <w:abstractNumId w:val="10"/>
  </w:num>
  <w:num w:numId="6">
    <w:abstractNumId w:val="0"/>
  </w:num>
  <w:num w:numId="7">
    <w:abstractNumId w:val="12"/>
  </w:num>
  <w:num w:numId="8">
    <w:abstractNumId w:val="2"/>
  </w:num>
  <w:num w:numId="9">
    <w:abstractNumId w:val="1"/>
  </w:num>
  <w:num w:numId="10">
    <w:abstractNumId w:val="14"/>
  </w:num>
  <w:num w:numId="11">
    <w:abstractNumId w:val="16"/>
  </w:num>
  <w:num w:numId="12">
    <w:abstractNumId w:val="9"/>
  </w:num>
  <w:num w:numId="13">
    <w:abstractNumId w:val="11"/>
  </w:num>
  <w:num w:numId="14">
    <w:abstractNumId w:val="7"/>
  </w:num>
  <w:num w:numId="15">
    <w:abstractNumId w:val="15"/>
  </w:num>
  <w:num w:numId="16">
    <w:abstractNumId w:val="4"/>
  </w:num>
  <w:num w:numId="17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ExMzYzNTY3sDA0MTVT0lEKTi0uzszPAykwqwUADfObjywAAAA="/>
  </w:docVars>
  <w:rsids>
    <w:rsidRoot w:val="00B44C61"/>
    <w:rsid w:val="0005772C"/>
    <w:rsid w:val="00153A98"/>
    <w:rsid w:val="001C4A1E"/>
    <w:rsid w:val="00202361"/>
    <w:rsid w:val="00260AA7"/>
    <w:rsid w:val="00280363"/>
    <w:rsid w:val="00292796"/>
    <w:rsid w:val="002B082C"/>
    <w:rsid w:val="00311C46"/>
    <w:rsid w:val="0033308C"/>
    <w:rsid w:val="00334C24"/>
    <w:rsid w:val="003466DF"/>
    <w:rsid w:val="00360105"/>
    <w:rsid w:val="003661BC"/>
    <w:rsid w:val="00392FB8"/>
    <w:rsid w:val="003A3066"/>
    <w:rsid w:val="004200F3"/>
    <w:rsid w:val="004202C1"/>
    <w:rsid w:val="00421B7A"/>
    <w:rsid w:val="00453DA3"/>
    <w:rsid w:val="00525F7E"/>
    <w:rsid w:val="00584B0B"/>
    <w:rsid w:val="00586A80"/>
    <w:rsid w:val="0059286B"/>
    <w:rsid w:val="005A661A"/>
    <w:rsid w:val="005B0F36"/>
    <w:rsid w:val="00635509"/>
    <w:rsid w:val="006B7E55"/>
    <w:rsid w:val="006D6A83"/>
    <w:rsid w:val="006F65FC"/>
    <w:rsid w:val="00727D22"/>
    <w:rsid w:val="00741BA1"/>
    <w:rsid w:val="007441E0"/>
    <w:rsid w:val="007807F4"/>
    <w:rsid w:val="007D21C9"/>
    <w:rsid w:val="0083734B"/>
    <w:rsid w:val="008650C4"/>
    <w:rsid w:val="008D0415"/>
    <w:rsid w:val="008F42C5"/>
    <w:rsid w:val="00911835"/>
    <w:rsid w:val="00914FD5"/>
    <w:rsid w:val="00941D8D"/>
    <w:rsid w:val="00997624"/>
    <w:rsid w:val="00A54E0D"/>
    <w:rsid w:val="00AA34EF"/>
    <w:rsid w:val="00AB043F"/>
    <w:rsid w:val="00AB0BF1"/>
    <w:rsid w:val="00AC417A"/>
    <w:rsid w:val="00B03946"/>
    <w:rsid w:val="00B44C61"/>
    <w:rsid w:val="00B57D4D"/>
    <w:rsid w:val="00B80439"/>
    <w:rsid w:val="00BF7CD6"/>
    <w:rsid w:val="00C16A88"/>
    <w:rsid w:val="00C66051"/>
    <w:rsid w:val="00C97783"/>
    <w:rsid w:val="00C9780D"/>
    <w:rsid w:val="00CA2E76"/>
    <w:rsid w:val="00CB6884"/>
    <w:rsid w:val="00CC18F5"/>
    <w:rsid w:val="00D1326B"/>
    <w:rsid w:val="00D22E9E"/>
    <w:rsid w:val="00D26BCE"/>
    <w:rsid w:val="00D31482"/>
    <w:rsid w:val="00D31883"/>
    <w:rsid w:val="00D345FC"/>
    <w:rsid w:val="00D36DAB"/>
    <w:rsid w:val="00D450AB"/>
    <w:rsid w:val="00D45FE5"/>
    <w:rsid w:val="00D466D5"/>
    <w:rsid w:val="00D67442"/>
    <w:rsid w:val="00DC2D19"/>
    <w:rsid w:val="00DF25A3"/>
    <w:rsid w:val="00E36602"/>
    <w:rsid w:val="00E72DEF"/>
    <w:rsid w:val="00EA5183"/>
    <w:rsid w:val="00EE02C1"/>
    <w:rsid w:val="00EE2332"/>
    <w:rsid w:val="00F308E8"/>
    <w:rsid w:val="00F804BA"/>
    <w:rsid w:val="00F83A88"/>
    <w:rsid w:val="00F85FD8"/>
    <w:rsid w:val="00FA41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x-none" w:bidi="x-non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75CD4A"/>
  <w15:chartTrackingRefBased/>
  <w15:docId w15:val="{2568B478-4C7C-4C61-AA79-6B63FFF9E9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8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B44C61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AB0BF1"/>
    <w:pPr>
      <w:ind w:left="720"/>
      <w:contextualSpacing/>
    </w:pPr>
  </w:style>
  <w:style w:type="paragraph" w:styleId="NoSpacing">
    <w:name w:val="No Spacing"/>
    <w:link w:val="NoSpacingChar"/>
    <w:uiPriority w:val="1"/>
    <w:qFormat/>
    <w:rsid w:val="00AB0BF1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421B7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21B7A"/>
  </w:style>
  <w:style w:type="paragraph" w:styleId="Footer">
    <w:name w:val="footer"/>
    <w:basedOn w:val="Normal"/>
    <w:link w:val="FooterChar"/>
    <w:uiPriority w:val="99"/>
    <w:unhideWhenUsed/>
    <w:rsid w:val="00421B7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21B7A"/>
  </w:style>
  <w:style w:type="character" w:customStyle="1" w:styleId="NoSpacingChar">
    <w:name w:val="No Spacing Char"/>
    <w:basedOn w:val="DefaultParagraphFont"/>
    <w:link w:val="NoSpacing"/>
    <w:uiPriority w:val="1"/>
    <w:rsid w:val="00421B7A"/>
  </w:style>
  <w:style w:type="character" w:styleId="Hyperlink">
    <w:name w:val="Hyperlink"/>
    <w:basedOn w:val="DefaultParagraphFont"/>
    <w:uiPriority w:val="99"/>
    <w:unhideWhenUsed/>
    <w:rsid w:val="00F85FD8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F85FD8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F85FD8"/>
    <w:rPr>
      <w:color w:val="954F72" w:themeColor="followedHyperlink"/>
      <w:u w:val="single"/>
    </w:rPr>
  </w:style>
  <w:style w:type="paragraph" w:styleId="Title">
    <w:name w:val="Title"/>
    <w:basedOn w:val="Normal"/>
    <w:next w:val="Normal"/>
    <w:link w:val="TitleChar"/>
    <w:uiPriority w:val="10"/>
    <w:qFormat/>
    <w:rsid w:val="00E36602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  <w:lang w:val="en-CA"/>
    </w:rPr>
  </w:style>
  <w:style w:type="character" w:customStyle="1" w:styleId="TitleChar">
    <w:name w:val="Title Char"/>
    <w:basedOn w:val="DefaultParagraphFont"/>
    <w:link w:val="Title"/>
    <w:uiPriority w:val="10"/>
    <w:rsid w:val="00E36602"/>
    <w:rPr>
      <w:rFonts w:asciiTheme="majorHAnsi" w:eastAsiaTheme="majorEastAsia" w:hAnsiTheme="majorHAnsi" w:cstheme="majorBidi"/>
      <w:spacing w:val="-10"/>
      <w:kern w:val="28"/>
      <w:sz w:val="56"/>
      <w:szCs w:val="56"/>
      <w:lang w:val="en-C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74171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508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412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093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902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824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826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image" Target="media/image5.png"/><Relationship Id="rId12" Type="http://schemas.openxmlformats.org/officeDocument/2006/relationships/header" Target="header1.xml"/><Relationship Id="rId13" Type="http://schemas.openxmlformats.org/officeDocument/2006/relationships/footer" Target="footer1.xml"/><Relationship Id="rId14" Type="http://schemas.openxmlformats.org/officeDocument/2006/relationships/fontTable" Target="fontTable.xml"/><Relationship Id="rId15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image" Target="media/image1.jpeg"/><Relationship Id="rId8" Type="http://schemas.openxmlformats.org/officeDocument/2006/relationships/image" Target="media/image2.png"/><Relationship Id="rId9" Type="http://schemas.openxmlformats.org/officeDocument/2006/relationships/image" Target="media/image3.png"/><Relationship Id="rId10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111</Words>
  <Characters>636</Characters>
  <Application>Microsoft Macintosh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429660</vt:lpstr>
    </vt:vector>
  </TitlesOfParts>
  <Company/>
  <LinksUpToDate>false</LinksUpToDate>
  <CharactersWithSpaces>74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429660</dc:title>
  <dc:subject/>
  <dc:creator>Gaganpreet Singh</dc:creator>
  <cp:keywords/>
  <dc:description/>
  <cp:lastModifiedBy>Caner Irfanoglu</cp:lastModifiedBy>
  <cp:revision>2</cp:revision>
  <cp:lastPrinted>2018-10-20T01:07:00Z</cp:lastPrinted>
  <dcterms:created xsi:type="dcterms:W3CDTF">2018-11-10T12:27:00Z</dcterms:created>
  <dcterms:modified xsi:type="dcterms:W3CDTF">2018-11-10T12:27:00Z</dcterms:modified>
</cp:coreProperties>
</file>